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62D19" w14:textId="77777777" w:rsidR="000925BB" w:rsidRDefault="000925BB" w:rsidP="000925BB">
      <w:pPr>
        <w:pStyle w:val="Heading1"/>
        <w:jc w:val="center"/>
      </w:pPr>
      <w:bookmarkStart w:id="0" w:name="three-little-pigs-bbq"/>
      <w:r>
        <w:rPr>
          <w:noProof/>
        </w:rPr>
        <w:drawing>
          <wp:inline distT="0" distB="0" distL="0" distR="0" wp14:anchorId="746019CF" wp14:editId="45720C4A">
            <wp:extent cx="1447165" cy="1427882"/>
            <wp:effectExtent l="0" t="0" r="0" b="0"/>
            <wp:docPr id="1153549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549554" name="Picture 115354955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348" cy="1464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AD29AB2" w14:textId="77777777" w:rsidR="00414A1D" w:rsidRDefault="00414A1D" w:rsidP="007E19A6">
      <w:pPr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414A1D">
        <w:rPr>
          <w:rFonts w:ascii="Times New Roman" w:eastAsia="Times New Roman" w:hAnsi="Times New Roman" w:cs="Times New Roman"/>
          <w:b/>
          <w:bCs/>
          <w:sz w:val="36"/>
          <w:szCs w:val="36"/>
        </w:rPr>
        <w:t>Three Little Pigs BBQ – Catering Menu</w:t>
      </w:r>
    </w:p>
    <w:p w14:paraId="2BA7719D" w14:textId="77777777" w:rsidR="00DA1FE7" w:rsidRPr="00414A1D" w:rsidRDefault="00DA1FE7" w:rsidP="007E19A6">
      <w:pPr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41E0BE6C" w14:textId="14AD147C" w:rsidR="00414A1D" w:rsidRPr="00414A1D" w:rsidRDefault="00414A1D" w:rsidP="007E19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4A1D">
        <w:rPr>
          <w:rFonts w:ascii="Times New Roman" w:eastAsia="Times New Roman" w:hAnsi="Times New Roman" w:cs="Times New Roman"/>
          <w:b/>
          <w:bCs/>
          <w:sz w:val="27"/>
          <w:szCs w:val="27"/>
        </w:rPr>
        <w:t>Smoked Meats (Choose 1–3)</w:t>
      </w:r>
    </w:p>
    <w:p w14:paraId="65F6112B" w14:textId="4DCAA155" w:rsidR="00414A1D" w:rsidRPr="00414A1D" w:rsidRDefault="007E19A6" w:rsidP="00414A1D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 xml:space="preserve">Smoked </w:t>
      </w:r>
      <w:r w:rsidR="00414A1D" w:rsidRPr="00414A1D">
        <w:rPr>
          <w:rFonts w:ascii="Times New Roman" w:eastAsia="Times New Roman" w:hAnsi="Times New Roman" w:cs="Times New Roman"/>
          <w:b/>
          <w:bCs/>
        </w:rPr>
        <w:t>Pulled Pork</w:t>
      </w:r>
      <w:r w:rsidR="00414A1D" w:rsidRPr="00414A1D">
        <w:rPr>
          <w:rFonts w:ascii="Times New Roman" w:eastAsia="Times New Roman" w:hAnsi="Times New Roman" w:cs="Times New Roman"/>
        </w:rPr>
        <w:t xml:space="preserve"> – Hickory-smoked, house BBQ sauce</w:t>
      </w:r>
    </w:p>
    <w:p w14:paraId="2BFD99F4" w14:textId="654796F6" w:rsidR="00414A1D" w:rsidRPr="00414A1D" w:rsidRDefault="00414A1D" w:rsidP="00414A1D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  <w:b/>
          <w:bCs/>
        </w:rPr>
        <w:t>S</w:t>
      </w:r>
      <w:r w:rsidR="007E19A6">
        <w:rPr>
          <w:rFonts w:ascii="Times New Roman" w:eastAsia="Times New Roman" w:hAnsi="Times New Roman" w:cs="Times New Roman"/>
          <w:b/>
          <w:bCs/>
        </w:rPr>
        <w:t xml:space="preserve">moked </w:t>
      </w:r>
      <w:r w:rsidRPr="00414A1D">
        <w:rPr>
          <w:rFonts w:ascii="Times New Roman" w:eastAsia="Times New Roman" w:hAnsi="Times New Roman" w:cs="Times New Roman"/>
          <w:b/>
          <w:bCs/>
        </w:rPr>
        <w:t>Pork Ribs</w:t>
      </w:r>
      <w:r w:rsidRPr="00414A1D">
        <w:rPr>
          <w:rFonts w:ascii="Times New Roman" w:eastAsia="Times New Roman" w:hAnsi="Times New Roman" w:cs="Times New Roman"/>
        </w:rPr>
        <w:t xml:space="preserve"> – Dry-rubbed &amp; smoked</w:t>
      </w:r>
    </w:p>
    <w:p w14:paraId="3B07FEBB" w14:textId="48A75DDE" w:rsidR="00414A1D" w:rsidRPr="00414A1D" w:rsidRDefault="00414A1D" w:rsidP="00414A1D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  <w:b/>
          <w:bCs/>
        </w:rPr>
        <w:t>Smoked Chicken Quarters</w:t>
      </w:r>
      <w:r w:rsidRPr="00414A1D">
        <w:rPr>
          <w:rFonts w:ascii="Times New Roman" w:eastAsia="Times New Roman" w:hAnsi="Times New Roman" w:cs="Times New Roman"/>
        </w:rPr>
        <w:t xml:space="preserve"> – Juicy, seasoned &amp; </w:t>
      </w:r>
      <w:r w:rsidR="006F3911">
        <w:rPr>
          <w:rFonts w:ascii="Times New Roman" w:eastAsia="Times New Roman" w:hAnsi="Times New Roman" w:cs="Times New Roman"/>
        </w:rPr>
        <w:t>perfectly cooked</w:t>
      </w:r>
    </w:p>
    <w:p w14:paraId="3CC424A6" w14:textId="2E4DB928" w:rsidR="00414A1D" w:rsidRDefault="00122127" w:rsidP="00414A1D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Smoked B</w:t>
      </w:r>
      <w:r w:rsidR="00116539">
        <w:rPr>
          <w:rFonts w:ascii="Times New Roman" w:eastAsia="Times New Roman" w:hAnsi="Times New Roman" w:cs="Times New Roman"/>
          <w:b/>
          <w:bCs/>
        </w:rPr>
        <w:t xml:space="preserve">eef Ribs </w:t>
      </w:r>
      <w:r w:rsidR="00414A1D" w:rsidRPr="00414A1D">
        <w:rPr>
          <w:rFonts w:ascii="Times New Roman" w:eastAsia="Times New Roman" w:hAnsi="Times New Roman" w:cs="Times New Roman"/>
          <w:b/>
          <w:bCs/>
        </w:rPr>
        <w:t>(Optional Premium)</w:t>
      </w:r>
      <w:r w:rsidR="00414A1D" w:rsidRPr="00414A1D">
        <w:rPr>
          <w:rFonts w:ascii="Times New Roman" w:eastAsia="Times New Roman" w:hAnsi="Times New Roman" w:cs="Times New Roman"/>
        </w:rPr>
        <w:t xml:space="preserve"> – </w:t>
      </w:r>
      <w:r>
        <w:rPr>
          <w:rFonts w:ascii="Times New Roman" w:eastAsia="Times New Roman" w:hAnsi="Times New Roman" w:cs="Times New Roman"/>
        </w:rPr>
        <w:t>Smoky</w:t>
      </w:r>
      <w:r w:rsidR="00937B67">
        <w:rPr>
          <w:rFonts w:ascii="Times New Roman" w:eastAsia="Times New Roman" w:hAnsi="Times New Roman" w:cs="Times New Roman"/>
        </w:rPr>
        <w:t xml:space="preserve">, juicy, &amp; </w:t>
      </w:r>
      <w:r w:rsidR="000E3772">
        <w:rPr>
          <w:rFonts w:ascii="Times New Roman" w:eastAsia="Times New Roman" w:hAnsi="Times New Roman" w:cs="Times New Roman"/>
        </w:rPr>
        <w:t>tender</w:t>
      </w:r>
    </w:p>
    <w:p w14:paraId="220E352E" w14:textId="436089C1" w:rsidR="002D1C7F" w:rsidRPr="00414A1D" w:rsidRDefault="002D1C7F" w:rsidP="00414A1D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Smoked Sausages</w:t>
      </w:r>
      <w:r w:rsidRPr="002D1C7F"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</w:rPr>
        <w:t xml:space="preserve"> </w:t>
      </w:r>
      <w:r w:rsidR="00C03301">
        <w:rPr>
          <w:rFonts w:ascii="Times New Roman" w:eastAsia="Times New Roman" w:hAnsi="Times New Roman" w:cs="Times New Roman"/>
        </w:rPr>
        <w:t>Italian Sausages</w:t>
      </w:r>
      <w:r w:rsidR="0085316B">
        <w:rPr>
          <w:rFonts w:ascii="Times New Roman" w:eastAsia="Times New Roman" w:hAnsi="Times New Roman" w:cs="Times New Roman"/>
        </w:rPr>
        <w:t>, juicy &amp; perfectly smoked</w:t>
      </w:r>
    </w:p>
    <w:p w14:paraId="4BBED08B" w14:textId="77777777" w:rsidR="00414A1D" w:rsidRPr="00414A1D" w:rsidRDefault="00000000" w:rsidP="00414A1D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72315196">
          <v:rect id="_x0000_i1025" style="width:0;height:1.5pt" o:hralign="center" o:hrstd="t" o:hr="t" fillcolor="#a0a0a0" stroked="f"/>
        </w:pict>
      </w:r>
    </w:p>
    <w:p w14:paraId="72532EF9" w14:textId="77777777" w:rsidR="00414A1D" w:rsidRPr="00414A1D" w:rsidRDefault="00414A1D" w:rsidP="00414A1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4A1D">
        <w:rPr>
          <w:rFonts w:ascii="Times New Roman" w:eastAsia="Times New Roman" w:hAnsi="Times New Roman" w:cs="Times New Roman"/>
          <w:b/>
          <w:bCs/>
          <w:sz w:val="27"/>
          <w:szCs w:val="27"/>
        </w:rPr>
        <w:t>BBQ Combos</w:t>
      </w:r>
    </w:p>
    <w:p w14:paraId="7C3DF56C" w14:textId="77777777" w:rsidR="00414A1D" w:rsidRPr="00414A1D" w:rsidRDefault="00414A1D" w:rsidP="00414A1D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  <w:b/>
          <w:bCs/>
        </w:rPr>
        <w:t>Two-Meat Combo</w:t>
      </w:r>
      <w:r w:rsidRPr="00414A1D">
        <w:rPr>
          <w:rFonts w:ascii="Times New Roman" w:eastAsia="Times New Roman" w:hAnsi="Times New Roman" w:cs="Times New Roman"/>
        </w:rPr>
        <w:br/>
        <w:t>Choose any 2 meats + 2 sides + rolls</w:t>
      </w:r>
    </w:p>
    <w:p w14:paraId="6FFD30E2" w14:textId="77777777" w:rsidR="00414A1D" w:rsidRPr="00414A1D" w:rsidRDefault="00414A1D" w:rsidP="00414A1D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  <w:b/>
          <w:bCs/>
        </w:rPr>
        <w:t>Three-Meat Combo</w:t>
      </w:r>
      <w:r w:rsidRPr="00414A1D">
        <w:rPr>
          <w:rFonts w:ascii="Times New Roman" w:eastAsia="Times New Roman" w:hAnsi="Times New Roman" w:cs="Times New Roman"/>
        </w:rPr>
        <w:br/>
        <w:t>Choose any 3 meats + 3 sides + rolls</w:t>
      </w:r>
    </w:p>
    <w:p w14:paraId="5F4949A8" w14:textId="7956567C" w:rsidR="00414A1D" w:rsidRPr="00414A1D" w:rsidRDefault="00414A1D" w:rsidP="00414A1D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  <w:b/>
          <w:bCs/>
        </w:rPr>
        <w:t>Pig Out Package</w:t>
      </w:r>
      <w:r w:rsidRPr="00414A1D">
        <w:rPr>
          <w:rFonts w:ascii="Times New Roman" w:eastAsia="Times New Roman" w:hAnsi="Times New Roman" w:cs="Times New Roman"/>
        </w:rPr>
        <w:t xml:space="preserve"> </w:t>
      </w:r>
      <w:r w:rsidRPr="00414A1D">
        <w:rPr>
          <w:rFonts w:ascii="Times New Roman" w:eastAsia="Times New Roman" w:hAnsi="Times New Roman" w:cs="Times New Roman"/>
          <w:i/>
          <w:iCs/>
        </w:rPr>
        <w:t>(Best Seller)</w:t>
      </w:r>
      <w:r w:rsidRPr="00414A1D">
        <w:rPr>
          <w:rFonts w:ascii="Times New Roman" w:eastAsia="Times New Roman" w:hAnsi="Times New Roman" w:cs="Times New Roman"/>
        </w:rPr>
        <w:br/>
      </w:r>
      <w:r w:rsidR="00861F7F">
        <w:rPr>
          <w:rFonts w:ascii="Times New Roman" w:eastAsia="Times New Roman" w:hAnsi="Times New Roman" w:cs="Times New Roman"/>
        </w:rPr>
        <w:t>Pork</w:t>
      </w:r>
      <w:r w:rsidR="00904166">
        <w:rPr>
          <w:rFonts w:ascii="Times New Roman" w:eastAsia="Times New Roman" w:hAnsi="Times New Roman" w:cs="Times New Roman"/>
        </w:rPr>
        <w:t xml:space="preserve"> ribs</w:t>
      </w:r>
      <w:r w:rsidRPr="00414A1D">
        <w:rPr>
          <w:rFonts w:ascii="Times New Roman" w:eastAsia="Times New Roman" w:hAnsi="Times New Roman" w:cs="Times New Roman"/>
        </w:rPr>
        <w:t>, pulled pork &amp;</w:t>
      </w:r>
      <w:r w:rsidR="00904166">
        <w:rPr>
          <w:rFonts w:ascii="Times New Roman" w:eastAsia="Times New Roman" w:hAnsi="Times New Roman" w:cs="Times New Roman"/>
        </w:rPr>
        <w:t xml:space="preserve"> </w:t>
      </w:r>
      <w:r w:rsidR="00861F7F">
        <w:rPr>
          <w:rFonts w:ascii="Times New Roman" w:eastAsia="Times New Roman" w:hAnsi="Times New Roman" w:cs="Times New Roman"/>
        </w:rPr>
        <w:t>chicken leg quarters</w:t>
      </w:r>
      <w:r w:rsidRPr="00414A1D">
        <w:rPr>
          <w:rFonts w:ascii="Times New Roman" w:eastAsia="Times New Roman" w:hAnsi="Times New Roman" w:cs="Times New Roman"/>
        </w:rPr>
        <w:t xml:space="preserve"> + 3 sides + rolls</w:t>
      </w:r>
    </w:p>
    <w:p w14:paraId="199BA01B" w14:textId="77777777" w:rsidR="00414A1D" w:rsidRPr="00414A1D" w:rsidRDefault="00000000" w:rsidP="00414A1D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6913CED1">
          <v:rect id="_x0000_i1026" style="width:0;height:1.5pt" o:hralign="center" o:hrstd="t" o:hr="t" fillcolor="#a0a0a0" stroked="f"/>
        </w:pict>
      </w:r>
    </w:p>
    <w:p w14:paraId="0259D8C5" w14:textId="77777777" w:rsidR="00414A1D" w:rsidRPr="00414A1D" w:rsidRDefault="00414A1D" w:rsidP="00414A1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4A1D">
        <w:rPr>
          <w:rFonts w:ascii="Times New Roman" w:eastAsia="Times New Roman" w:hAnsi="Times New Roman" w:cs="Times New Roman"/>
          <w:b/>
          <w:bCs/>
          <w:sz w:val="27"/>
          <w:szCs w:val="27"/>
        </w:rPr>
        <w:t>Classic Sides (Choose 2–4)</w:t>
      </w:r>
    </w:p>
    <w:p w14:paraId="4BDDB071" w14:textId="77777777" w:rsidR="00414A1D" w:rsidRPr="00414A1D" w:rsidRDefault="00414A1D" w:rsidP="00414A1D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Creamy Coleslaw</w:t>
      </w:r>
    </w:p>
    <w:p w14:paraId="7AD7873B" w14:textId="670F677A" w:rsidR="00414A1D" w:rsidRPr="00414A1D" w:rsidRDefault="00414A1D" w:rsidP="0097296F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Mac &amp; Cheese</w:t>
      </w:r>
    </w:p>
    <w:p w14:paraId="396BE70F" w14:textId="77777777" w:rsidR="00414A1D" w:rsidRPr="00414A1D" w:rsidRDefault="00414A1D" w:rsidP="00414A1D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Buttered Corn on the Cob</w:t>
      </w:r>
    </w:p>
    <w:p w14:paraId="7B8BF167" w14:textId="63B37EBA" w:rsidR="00414A1D" w:rsidRDefault="0097296F" w:rsidP="00414A1D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shed </w:t>
      </w:r>
      <w:r w:rsidR="00700B41">
        <w:rPr>
          <w:rFonts w:ascii="Times New Roman" w:eastAsia="Times New Roman" w:hAnsi="Times New Roman" w:cs="Times New Roman"/>
        </w:rPr>
        <w:t>Potatoes</w:t>
      </w:r>
    </w:p>
    <w:p w14:paraId="54F8124B" w14:textId="2E88501E" w:rsidR="00700B41" w:rsidRDefault="00700B41" w:rsidP="00414A1D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</w:t>
      </w:r>
      <w:r w:rsidR="00D93AC0">
        <w:rPr>
          <w:rFonts w:ascii="Times New Roman" w:eastAsia="Times New Roman" w:hAnsi="Times New Roman" w:cs="Times New Roman"/>
        </w:rPr>
        <w:t>squites</w:t>
      </w:r>
    </w:p>
    <w:p w14:paraId="321A4851" w14:textId="3337E250" w:rsidR="005C6D91" w:rsidRPr="00414A1D" w:rsidRDefault="00184987" w:rsidP="00414A1D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caroni</w:t>
      </w:r>
      <w:r w:rsidR="005C6D91">
        <w:rPr>
          <w:rFonts w:ascii="Times New Roman" w:eastAsia="Times New Roman" w:hAnsi="Times New Roman" w:cs="Times New Roman"/>
        </w:rPr>
        <w:t xml:space="preserve"> Salad </w:t>
      </w:r>
    </w:p>
    <w:p w14:paraId="42B8FD25" w14:textId="77777777" w:rsidR="00414A1D" w:rsidRPr="00414A1D" w:rsidRDefault="00000000" w:rsidP="00414A1D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pict w14:anchorId="37F21459">
          <v:rect id="_x0000_i1027" style="width:0;height:1.5pt" o:hralign="center" o:hrstd="t" o:hr="t" fillcolor="#a0a0a0" stroked="f"/>
        </w:pict>
      </w:r>
    </w:p>
    <w:p w14:paraId="4DD450AD" w14:textId="77777777" w:rsidR="00414A1D" w:rsidRPr="00414A1D" w:rsidRDefault="00414A1D" w:rsidP="00414A1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4A1D">
        <w:rPr>
          <w:rFonts w:ascii="Times New Roman" w:eastAsia="Times New Roman" w:hAnsi="Times New Roman" w:cs="Times New Roman"/>
          <w:b/>
          <w:bCs/>
          <w:sz w:val="27"/>
          <w:szCs w:val="27"/>
        </w:rPr>
        <w:t>Add-Ons</w:t>
      </w:r>
    </w:p>
    <w:p w14:paraId="6527EDB0" w14:textId="77777777" w:rsidR="00414A1D" w:rsidRPr="00414A1D" w:rsidRDefault="00414A1D" w:rsidP="00414A1D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Extra Meat (by the pound)</w:t>
      </w:r>
    </w:p>
    <w:p w14:paraId="47D667E8" w14:textId="77777777" w:rsidR="00414A1D" w:rsidRPr="00414A1D" w:rsidRDefault="00414A1D" w:rsidP="00414A1D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Additional Sides (by the tray)</w:t>
      </w:r>
    </w:p>
    <w:p w14:paraId="075D0980" w14:textId="7AB95B04" w:rsidR="00414A1D" w:rsidRPr="00414A1D" w:rsidRDefault="00414A1D" w:rsidP="00414A1D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BBQ Sauce Bar (</w:t>
      </w:r>
      <w:r w:rsidR="00D93AC0">
        <w:rPr>
          <w:rFonts w:ascii="Times New Roman" w:eastAsia="Times New Roman" w:hAnsi="Times New Roman" w:cs="Times New Roman"/>
        </w:rPr>
        <w:t xml:space="preserve">Spicy </w:t>
      </w:r>
      <w:r w:rsidR="004E5810">
        <w:rPr>
          <w:rFonts w:ascii="Times New Roman" w:eastAsia="Times New Roman" w:hAnsi="Times New Roman" w:cs="Times New Roman"/>
        </w:rPr>
        <w:t>and/or</w:t>
      </w:r>
      <w:r w:rsidRPr="00414A1D">
        <w:rPr>
          <w:rFonts w:ascii="Times New Roman" w:eastAsia="Times New Roman" w:hAnsi="Times New Roman" w:cs="Times New Roman"/>
        </w:rPr>
        <w:t xml:space="preserve"> Sweet</w:t>
      </w:r>
      <w:r w:rsidR="00D93AC0">
        <w:rPr>
          <w:rFonts w:ascii="Times New Roman" w:eastAsia="Times New Roman" w:hAnsi="Times New Roman" w:cs="Times New Roman"/>
        </w:rPr>
        <w:t xml:space="preserve"> &amp; Savory</w:t>
      </w:r>
      <w:r w:rsidRPr="00414A1D">
        <w:rPr>
          <w:rFonts w:ascii="Times New Roman" w:eastAsia="Times New Roman" w:hAnsi="Times New Roman" w:cs="Times New Roman"/>
        </w:rPr>
        <w:t>)</w:t>
      </w:r>
    </w:p>
    <w:p w14:paraId="17421B4A" w14:textId="77777777" w:rsidR="00414A1D" w:rsidRPr="00414A1D" w:rsidRDefault="00414A1D" w:rsidP="00414A1D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Disposable Plates, Cutlery &amp; Chafing Racks</w:t>
      </w:r>
    </w:p>
    <w:p w14:paraId="5E1DAAAA" w14:textId="77777777" w:rsidR="00414A1D" w:rsidRPr="00414A1D" w:rsidRDefault="00414A1D" w:rsidP="00414A1D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On-Site Serving Staff</w:t>
      </w:r>
    </w:p>
    <w:p w14:paraId="33293238" w14:textId="77777777" w:rsidR="00414A1D" w:rsidRPr="00414A1D" w:rsidRDefault="00000000" w:rsidP="00414A1D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5D036DCD">
          <v:rect id="_x0000_i1028" style="width:0;height:1.5pt" o:hralign="center" o:hrstd="t" o:hr="t" fillcolor="#a0a0a0" stroked="f"/>
        </w:pict>
      </w:r>
    </w:p>
    <w:p w14:paraId="4E786EDA" w14:textId="77777777" w:rsidR="00414A1D" w:rsidRPr="00414A1D" w:rsidRDefault="00414A1D" w:rsidP="00414A1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4A1D">
        <w:rPr>
          <w:rFonts w:ascii="Times New Roman" w:eastAsia="Times New Roman" w:hAnsi="Times New Roman" w:cs="Times New Roman"/>
          <w:b/>
          <w:bCs/>
          <w:sz w:val="27"/>
          <w:szCs w:val="27"/>
        </w:rPr>
        <w:t>Sandwich Bar Option</w:t>
      </w:r>
    </w:p>
    <w:p w14:paraId="7D41793C" w14:textId="69861443" w:rsidR="00414A1D" w:rsidRPr="00414A1D" w:rsidRDefault="00414A1D" w:rsidP="00414A1D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Pulled Pork</w:t>
      </w:r>
    </w:p>
    <w:p w14:paraId="53D4DD0B" w14:textId="77777777" w:rsidR="00414A1D" w:rsidRPr="00414A1D" w:rsidRDefault="00414A1D" w:rsidP="00414A1D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Brioche buns</w:t>
      </w:r>
    </w:p>
    <w:p w14:paraId="2830DEB7" w14:textId="77777777" w:rsidR="00414A1D" w:rsidRPr="00414A1D" w:rsidRDefault="00414A1D" w:rsidP="00414A1D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Pickles, onions &amp; slaw</w:t>
      </w:r>
    </w:p>
    <w:p w14:paraId="7F6D8DE6" w14:textId="6AF5E51C" w:rsidR="00414A1D" w:rsidRPr="00414A1D" w:rsidRDefault="00414A1D" w:rsidP="00AF51CE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Choice of 2 sides</w:t>
      </w:r>
    </w:p>
    <w:p w14:paraId="28E9A9F1" w14:textId="77777777" w:rsidR="00414A1D" w:rsidRPr="00414A1D" w:rsidRDefault="00000000" w:rsidP="00414A1D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11EE3F3A">
          <v:rect id="_x0000_i1029" style="width:0;height:1.5pt" o:hralign="center" o:hrstd="t" o:hr="t" fillcolor="#a0a0a0" stroked="f"/>
        </w:pict>
      </w:r>
    </w:p>
    <w:p w14:paraId="27293FEB" w14:textId="77777777" w:rsidR="00414A1D" w:rsidRPr="00414A1D" w:rsidRDefault="00414A1D" w:rsidP="00414A1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4A1D">
        <w:rPr>
          <w:rFonts w:ascii="Times New Roman" w:eastAsia="Times New Roman" w:hAnsi="Times New Roman" w:cs="Times New Roman"/>
          <w:b/>
          <w:bCs/>
          <w:sz w:val="27"/>
          <w:szCs w:val="27"/>
        </w:rPr>
        <w:t>Catering Details</w:t>
      </w:r>
    </w:p>
    <w:p w14:paraId="7485EB24" w14:textId="70ACF86F" w:rsidR="00414A1D" w:rsidRPr="00414A1D" w:rsidRDefault="00414A1D" w:rsidP="00414A1D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 xml:space="preserve">Minimum: </w:t>
      </w:r>
      <w:r w:rsidR="00ED6136">
        <w:rPr>
          <w:rFonts w:ascii="Times New Roman" w:eastAsia="Times New Roman" w:hAnsi="Times New Roman" w:cs="Times New Roman"/>
        </w:rPr>
        <w:t>25</w:t>
      </w:r>
      <w:r w:rsidRPr="00414A1D">
        <w:rPr>
          <w:rFonts w:ascii="Times New Roman" w:eastAsia="Times New Roman" w:hAnsi="Times New Roman" w:cs="Times New Roman"/>
        </w:rPr>
        <w:t xml:space="preserve"> guests</w:t>
      </w:r>
    </w:p>
    <w:p w14:paraId="509ABCF0" w14:textId="4197593F" w:rsidR="00414A1D" w:rsidRPr="00414A1D" w:rsidRDefault="00414A1D" w:rsidP="00414A1D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48–72 hour</w:t>
      </w:r>
      <w:r w:rsidR="00A21E8B">
        <w:rPr>
          <w:rFonts w:ascii="Times New Roman" w:eastAsia="Times New Roman" w:hAnsi="Times New Roman" w:cs="Times New Roman"/>
        </w:rPr>
        <w:t>s</w:t>
      </w:r>
      <w:r w:rsidRPr="00414A1D">
        <w:rPr>
          <w:rFonts w:ascii="Times New Roman" w:eastAsia="Times New Roman" w:hAnsi="Times New Roman" w:cs="Times New Roman"/>
        </w:rPr>
        <w:t xml:space="preserve"> advance notice required</w:t>
      </w:r>
    </w:p>
    <w:p w14:paraId="2184AA72" w14:textId="223E296E" w:rsidR="00414A1D" w:rsidRDefault="00414A1D" w:rsidP="00DA1FE7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14A1D">
        <w:rPr>
          <w:rFonts w:ascii="Times New Roman" w:eastAsia="Times New Roman" w:hAnsi="Times New Roman" w:cs="Times New Roman"/>
        </w:rPr>
        <w:t>Full-service &amp; drop-off available</w:t>
      </w:r>
    </w:p>
    <w:p w14:paraId="22270EBD" w14:textId="5279485E" w:rsidR="00E5547D" w:rsidRDefault="00E5547D" w:rsidP="00DA1FE7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posit</w:t>
      </w:r>
      <w:r w:rsidR="00DC095F">
        <w:rPr>
          <w:rFonts w:ascii="Times New Roman" w:eastAsia="Times New Roman" w:hAnsi="Times New Roman" w:cs="Times New Roman"/>
        </w:rPr>
        <w:t>s upon contract</w:t>
      </w:r>
    </w:p>
    <w:p w14:paraId="75DFE1B3" w14:textId="5082B645" w:rsidR="00DC095F" w:rsidRPr="00414A1D" w:rsidRDefault="00DC095F" w:rsidP="00DA1FE7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ull payment due </w:t>
      </w:r>
      <w:r w:rsidR="00A21E8B">
        <w:rPr>
          <w:rFonts w:ascii="Times New Roman" w:eastAsia="Times New Roman" w:hAnsi="Times New Roman" w:cs="Times New Roman"/>
        </w:rPr>
        <w:t>24 hours prior</w:t>
      </w:r>
    </w:p>
    <w:p w14:paraId="36CE519B" w14:textId="2376C073" w:rsidR="00D81F3C" w:rsidRDefault="00D81F3C" w:rsidP="00EF47CE">
      <w:pPr>
        <w:pStyle w:val="FirstParagraph"/>
        <w:jc w:val="center"/>
      </w:pPr>
    </w:p>
    <w:sectPr w:rsidR="00D81F3C" w:rsidSect="00EF47CE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threeDEmboss" w:sz="24" w:space="24" w:color="E97132" w:themeColor="accent2"/>
        <w:left w:val="threeDEmboss" w:sz="24" w:space="24" w:color="E97132" w:themeColor="accent2"/>
        <w:bottom w:val="threeDEngrave" w:sz="24" w:space="24" w:color="E97132" w:themeColor="accent2"/>
        <w:right w:val="threeDEngrave" w:sz="24" w:space="24" w:color="E97132" w:themeColor="accent2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3019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C07D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F818CB"/>
    <w:multiLevelType w:val="multilevel"/>
    <w:tmpl w:val="8D02E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4F4633"/>
    <w:multiLevelType w:val="multilevel"/>
    <w:tmpl w:val="A0DED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783061"/>
    <w:multiLevelType w:val="multilevel"/>
    <w:tmpl w:val="8BFE0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EE3B5E"/>
    <w:multiLevelType w:val="multilevel"/>
    <w:tmpl w:val="6AE2F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A07317"/>
    <w:multiLevelType w:val="multilevel"/>
    <w:tmpl w:val="FCEA6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1C40ED"/>
    <w:multiLevelType w:val="multilevel"/>
    <w:tmpl w:val="F9B2B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405021"/>
    <w:multiLevelType w:val="multilevel"/>
    <w:tmpl w:val="9ECC7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C76C57"/>
    <w:multiLevelType w:val="multilevel"/>
    <w:tmpl w:val="04F0A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2C59BB"/>
    <w:multiLevelType w:val="multilevel"/>
    <w:tmpl w:val="301CF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3141197">
    <w:abstractNumId w:val="0"/>
  </w:num>
  <w:num w:numId="2" w16cid:durableId="719019380">
    <w:abstractNumId w:val="1"/>
  </w:num>
  <w:num w:numId="3" w16cid:durableId="1571309330">
    <w:abstractNumId w:val="1"/>
  </w:num>
  <w:num w:numId="4" w16cid:durableId="1232883544">
    <w:abstractNumId w:val="1"/>
  </w:num>
  <w:num w:numId="5" w16cid:durableId="583029657">
    <w:abstractNumId w:val="1"/>
  </w:num>
  <w:num w:numId="6" w16cid:durableId="1895653679">
    <w:abstractNumId w:val="1"/>
  </w:num>
  <w:num w:numId="7" w16cid:durableId="1995328561">
    <w:abstractNumId w:val="1"/>
  </w:num>
  <w:num w:numId="8" w16cid:durableId="1200388857">
    <w:abstractNumId w:val="1"/>
  </w:num>
  <w:num w:numId="9" w16cid:durableId="2092310421">
    <w:abstractNumId w:val="1"/>
  </w:num>
  <w:num w:numId="10" w16cid:durableId="1324894958">
    <w:abstractNumId w:val="6"/>
  </w:num>
  <w:num w:numId="11" w16cid:durableId="1096706218">
    <w:abstractNumId w:val="8"/>
  </w:num>
  <w:num w:numId="12" w16cid:durableId="1275986347">
    <w:abstractNumId w:val="3"/>
  </w:num>
  <w:num w:numId="13" w16cid:durableId="775828653">
    <w:abstractNumId w:val="7"/>
  </w:num>
  <w:num w:numId="14" w16cid:durableId="1900240060">
    <w:abstractNumId w:val="2"/>
  </w:num>
  <w:num w:numId="15" w16cid:durableId="959065891">
    <w:abstractNumId w:val="9"/>
  </w:num>
  <w:num w:numId="16" w16cid:durableId="649410640">
    <w:abstractNumId w:val="4"/>
  </w:num>
  <w:num w:numId="17" w16cid:durableId="1700934708">
    <w:abstractNumId w:val="5"/>
  </w:num>
  <w:num w:numId="18" w16cid:durableId="10789452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1F3C"/>
    <w:rsid w:val="000925BB"/>
    <w:rsid w:val="000E3772"/>
    <w:rsid w:val="000F70B5"/>
    <w:rsid w:val="00116539"/>
    <w:rsid w:val="00122127"/>
    <w:rsid w:val="00184987"/>
    <w:rsid w:val="00196974"/>
    <w:rsid w:val="00207246"/>
    <w:rsid w:val="00241C23"/>
    <w:rsid w:val="002D1C7F"/>
    <w:rsid w:val="004050B5"/>
    <w:rsid w:val="00414A1D"/>
    <w:rsid w:val="004E5810"/>
    <w:rsid w:val="0055318E"/>
    <w:rsid w:val="005C6D91"/>
    <w:rsid w:val="006E2F1A"/>
    <w:rsid w:val="006F3911"/>
    <w:rsid w:val="00700B41"/>
    <w:rsid w:val="00731688"/>
    <w:rsid w:val="007A5950"/>
    <w:rsid w:val="007E19A6"/>
    <w:rsid w:val="008315E3"/>
    <w:rsid w:val="0085316B"/>
    <w:rsid w:val="00861F7F"/>
    <w:rsid w:val="00904166"/>
    <w:rsid w:val="00937B67"/>
    <w:rsid w:val="0097296F"/>
    <w:rsid w:val="009E6A5F"/>
    <w:rsid w:val="00A21E8B"/>
    <w:rsid w:val="00A72865"/>
    <w:rsid w:val="00AF51CE"/>
    <w:rsid w:val="00B24BC6"/>
    <w:rsid w:val="00C03301"/>
    <w:rsid w:val="00C7513E"/>
    <w:rsid w:val="00C95BE0"/>
    <w:rsid w:val="00D24F20"/>
    <w:rsid w:val="00D81F3C"/>
    <w:rsid w:val="00D93AC0"/>
    <w:rsid w:val="00DA1FE7"/>
    <w:rsid w:val="00DC095F"/>
    <w:rsid w:val="00E5547D"/>
    <w:rsid w:val="00E60A67"/>
    <w:rsid w:val="00E629C4"/>
    <w:rsid w:val="00ED6136"/>
    <w:rsid w:val="00EF47CE"/>
    <w:rsid w:val="00F0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D939C"/>
  <w15:docId w15:val="{87947706-B093-4104-B232-6ED222887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7</Words>
  <Characters>929</Characters>
  <Application>Microsoft Office Word</Application>
  <DocSecurity>0</DocSecurity>
  <Lines>4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a musick</dc:creator>
  <cp:keywords/>
  <cp:lastModifiedBy>erika musick</cp:lastModifiedBy>
  <cp:revision>27</cp:revision>
  <dcterms:created xsi:type="dcterms:W3CDTF">2026-01-18T22:27:00Z</dcterms:created>
  <dcterms:modified xsi:type="dcterms:W3CDTF">2026-01-18T23:21:00Z</dcterms:modified>
</cp:coreProperties>
</file>